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D85298" w:rsidP="002D6D40">
      <w:bookmarkStart w:id="0" w:name="_GoBack"/>
      <w:bookmarkEnd w:id="0"/>
      <w:r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93900</wp:posOffset>
                </wp:positionH>
                <wp:positionV relativeFrom="paragraph">
                  <wp:posOffset>447675</wp:posOffset>
                </wp:positionV>
                <wp:extent cx="4454525" cy="123825"/>
                <wp:effectExtent l="0" t="0" r="3175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4525" cy="123825"/>
                        </a:xfrm>
                        <a:prstGeom prst="rect">
                          <a:avLst/>
                        </a:prstGeom>
                        <a:solidFill>
                          <a:srgbClr val="EBC4B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45F2F7" id="Rectangle 6" o:spid="_x0000_s1026" style="position:absolute;margin-left:157pt;margin-top:35.25pt;width:350.75pt;height:9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" fillcolor="#ebc4bd" stroked="f" strokeweight="1pt"/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7A24E7" wp14:editId="76E69319">
                <wp:simplePos x="0" y="0"/>
                <wp:positionH relativeFrom="column">
                  <wp:posOffset>2552700</wp:posOffset>
                </wp:positionH>
                <wp:positionV relativeFrom="paragraph">
                  <wp:posOffset>742950</wp:posOffset>
                </wp:positionV>
                <wp:extent cx="4076700" cy="43815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670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85298" w:rsidRPr="00161349" w:rsidRDefault="00D85298" w:rsidP="00D85298">
                            <w:pPr>
                              <w:rPr>
                                <w:rFonts w:ascii="Proza Libre medium" w:hAnsi="Proza Libre medium"/>
                                <w:color w:val="3B3B3B"/>
                                <w:spacing w:val="-4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/>
                                <w:color w:val="3B3B3B"/>
                                <w:spacing w:val="-4"/>
                                <w:sz w:val="36"/>
                                <w:szCs w:val="36"/>
                                <w:lang w:val="en-US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7A24E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01pt;margin-top:58.5pt;width:321pt;height:3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" filled="f" stroked="f">
                <v:textbox>
                  <w:txbxContent>
                    <w:p w:rsidR="00D85298" w:rsidRPr="00161349" w:rsidRDefault="00D85298" w:rsidP="00D85298">
                      <w:pPr>
                        <w:rPr>
                          <w:rFonts w:ascii="Proza Libre medium" w:hAnsi="Proza Libre medium"/>
                          <w:color w:val="3B3B3B"/>
                          <w:spacing w:val="-4"/>
                          <w:sz w:val="36"/>
                          <w:szCs w:val="36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/>
                          <w:color w:val="3B3B3B"/>
                          <w:spacing w:val="-4"/>
                          <w:sz w:val="36"/>
                          <w:szCs w:val="36"/>
                          <w:lang w:val="en-US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200275</wp:posOffset>
                </wp:positionH>
                <wp:positionV relativeFrom="paragraph">
                  <wp:posOffset>8371840</wp:posOffset>
                </wp:positionV>
                <wp:extent cx="4429125" cy="509905"/>
                <wp:effectExtent l="0" t="0" r="0" b="4445"/>
                <wp:wrapNone/>
                <wp:docPr id="2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161349" w:rsidRDefault="000379E8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27" type="#_x0000_t202" style="position:absolute;margin-left:173.25pt;margin-top:659.2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90cugIAAMI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" filled="f" stroked="f">
                <v:textbox>
                  <w:txbxContent>
                    <w:p w:rsidR="000379E8" w:rsidRPr="00161349" w:rsidRDefault="000379E8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</w:pPr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Pr="00A16E8B">
        <w:rPr>
          <w:color w:val="3B3B3B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8057515</wp:posOffset>
                </wp:positionV>
                <wp:extent cx="4476750" cy="352425"/>
                <wp:effectExtent l="0" t="0" r="0" b="9525"/>
                <wp:wrapNone/>
                <wp:docPr id="1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161349" w:rsidRDefault="00A16E8B" w:rsidP="00292DA3">
                            <w:pPr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School 2 (2005 - 200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28" type="#_x0000_t202" style="position:absolute;margin-left:171pt;margin-top:634.4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8OqtwIAAMI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" filled="f" stroked="f">
                <v:textbox>
                  <w:txbxContent>
                    <w:p w:rsidR="000379E8" w:rsidRPr="00161349" w:rsidRDefault="00A16E8B" w:rsidP="00292DA3">
                      <w:pPr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  <w:t>School 2 (2005 - 2006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6662420</wp:posOffset>
                </wp:positionV>
                <wp:extent cx="4476750" cy="628650"/>
                <wp:effectExtent l="0" t="0" r="0" b="0"/>
                <wp:wrapNone/>
                <wp:docPr id="1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161349" w:rsidRDefault="002D6D40" w:rsidP="00292DA3">
                            <w:pPr>
                              <w:rPr>
                                <w:rFonts w:ascii="Proza Libre medium" w:hAnsi="Proza Libre medium"/>
                                <w:color w:val="EBC4BD"/>
                                <w:spacing w:val="-4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/>
                                <w:color w:val="EBC4BD"/>
                                <w:spacing w:val="-4"/>
                                <w:sz w:val="48"/>
                                <w:szCs w:val="48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29" type="#_x0000_t202" style="position:absolute;margin-left:171pt;margin-top:524.6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jORuAIAAMI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" filled="f" stroked="f">
                <v:textbox>
                  <w:txbxContent>
                    <w:p w:rsidR="000379E8" w:rsidRPr="00161349" w:rsidRDefault="002D6D40" w:rsidP="00292DA3">
                      <w:pPr>
                        <w:rPr>
                          <w:rFonts w:ascii="Proza Libre medium" w:hAnsi="Proza Libre medium"/>
                          <w:color w:val="EBC4BD"/>
                          <w:spacing w:val="-4"/>
                          <w:sz w:val="48"/>
                          <w:szCs w:val="48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/>
                          <w:color w:val="EBC4BD"/>
                          <w:spacing w:val="-4"/>
                          <w:sz w:val="48"/>
                          <w:szCs w:val="48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A16E8B">
        <w:rPr>
          <w:color w:val="3B3B3B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186295</wp:posOffset>
                </wp:positionV>
                <wp:extent cx="4476750" cy="352425"/>
                <wp:effectExtent l="0" t="0" r="0" b="9525"/>
                <wp:wrapNone/>
                <wp:docPr id="1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161349" w:rsidRDefault="00A16E8B" w:rsidP="00292DA3">
                            <w:pPr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Some High School (2006 - 200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0" type="#_x0000_t202" style="position:absolute;margin-left:171pt;margin-top:565.85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Ac9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" filled="f" stroked="f">
                <v:textbox>
                  <w:txbxContent>
                    <w:p w:rsidR="000379E8" w:rsidRPr="00161349" w:rsidRDefault="00A16E8B" w:rsidP="00292DA3">
                      <w:pPr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  <w:t>Some High School (2006 - 2008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200275</wp:posOffset>
                </wp:positionH>
                <wp:positionV relativeFrom="paragraph">
                  <wp:posOffset>7500620</wp:posOffset>
                </wp:positionV>
                <wp:extent cx="4429125" cy="509905"/>
                <wp:effectExtent l="0" t="0" r="0" b="4445"/>
                <wp:wrapNone/>
                <wp:docPr id="2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161349" w:rsidRDefault="000379E8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1" type="#_x0000_t202" style="position:absolute;margin-left:173.25pt;margin-top:590.6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f/p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" filled="f" stroked="f">
                <v:textbox>
                  <w:txbxContent>
                    <w:p w:rsidR="000379E8" w:rsidRPr="00161349" w:rsidRDefault="000379E8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</w:pPr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2200275</wp:posOffset>
                </wp:positionH>
                <wp:positionV relativeFrom="paragraph">
                  <wp:posOffset>4614545</wp:posOffset>
                </wp:positionV>
                <wp:extent cx="4429125" cy="533400"/>
                <wp:effectExtent l="0" t="0" r="0" b="0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161349" w:rsidRDefault="001B0A2E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D72B62"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2" type="#_x0000_t202" style="position:absolute;margin-left:173.25pt;margin-top:363.35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" filled="f" stroked="f">
                <v:textbox>
                  <w:txbxContent>
                    <w:p w:rsidR="001B0A2E" w:rsidRPr="00161349" w:rsidRDefault="001B0A2E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</w:pPr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D72B62"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200275</wp:posOffset>
                </wp:positionH>
                <wp:positionV relativeFrom="paragraph">
                  <wp:posOffset>5428615</wp:posOffset>
                </wp:positionV>
                <wp:extent cx="4429125" cy="1066800"/>
                <wp:effectExtent l="0" t="0" r="0" b="0"/>
                <wp:wrapNone/>
                <wp:docPr id="2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161349" w:rsidRDefault="001B0A2E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3" type="#_x0000_t202" style="position:absolute;margin-left:173.25pt;margin-top:427.45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" filled="f" stroked="f">
                <v:textbox>
                  <w:txbxContent>
                    <w:p w:rsidR="001B0A2E" w:rsidRPr="00161349" w:rsidRDefault="001B0A2E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</w:pPr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200275</wp:posOffset>
                </wp:positionH>
                <wp:positionV relativeFrom="paragraph">
                  <wp:posOffset>3257550</wp:posOffset>
                </wp:positionV>
                <wp:extent cx="4429125" cy="1028700"/>
                <wp:effectExtent l="0" t="0" r="0" b="0"/>
                <wp:wrapNone/>
                <wp:docPr id="2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161349" w:rsidRDefault="002B38C2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e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4" type="#_x0000_t202" style="position:absolute;margin-left:173.25pt;margin-top:256.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69ovQIAAMM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" filled="f" stroked="f">
                <v:textbox>
                  <w:txbxContent>
                    <w:p w:rsidR="002B38C2" w:rsidRPr="00161349" w:rsidRDefault="002B38C2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</w:pPr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e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A16E8B">
        <w:rPr>
          <w:color w:val="3B3B3B"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2943225</wp:posOffset>
                </wp:positionV>
                <wp:extent cx="4476750" cy="352425"/>
                <wp:effectExtent l="0" t="0" r="0" b="9525"/>
                <wp:wrapNone/>
                <wp:docPr id="1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161349" w:rsidRDefault="00A16E8B" w:rsidP="00292DA3">
                            <w:pPr>
                              <w:jc w:val="both"/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Sales Force Team Leader (2015 - Now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5" type="#_x0000_t202" style="position:absolute;margin-left:171pt;margin-top:231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" filled="f" stroked="f">
                <v:textbox>
                  <w:txbxContent>
                    <w:p w:rsidR="002B38C2" w:rsidRPr="00161349" w:rsidRDefault="00A16E8B" w:rsidP="00292DA3">
                      <w:pPr>
                        <w:jc w:val="both"/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  <w:t>Sales Force Team Leader (2015 - Now)</w:t>
                      </w:r>
                    </w:p>
                  </w:txbxContent>
                </v:textbox>
              </v:shape>
            </w:pict>
          </mc:Fallback>
        </mc:AlternateContent>
      </w:r>
      <w:r w:rsidRPr="00A16E8B">
        <w:rPr>
          <w:color w:val="3B3B3B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300220</wp:posOffset>
                </wp:positionV>
                <wp:extent cx="4476750" cy="352425"/>
                <wp:effectExtent l="0" t="0" r="0" b="9525"/>
                <wp:wrapNone/>
                <wp:docPr id="2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161349" w:rsidRDefault="00A16E8B" w:rsidP="00292DA3">
                            <w:pPr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Sales Manager (2012 - 2015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6" type="#_x0000_t202" style="position:absolute;margin-left:171pt;margin-top:338.6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Qs6ug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" filled="f" stroked="f">
                <v:textbox>
                  <w:txbxContent>
                    <w:p w:rsidR="001B0A2E" w:rsidRPr="00161349" w:rsidRDefault="00A16E8B" w:rsidP="00292DA3">
                      <w:pPr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  <w:t>Sales Manager (2012 - 2015)</w:t>
                      </w:r>
                    </w:p>
                  </w:txbxContent>
                </v:textbox>
              </v:shape>
            </w:pict>
          </mc:Fallback>
        </mc:AlternateContent>
      </w:r>
      <w:r w:rsidRPr="00A16E8B">
        <w:rPr>
          <w:color w:val="3B3B3B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5114290</wp:posOffset>
                </wp:positionV>
                <wp:extent cx="4476750" cy="352425"/>
                <wp:effectExtent l="0" t="0" r="0" b="9525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161349" w:rsidRDefault="00A16E8B" w:rsidP="00292DA3">
                            <w:pPr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 w:cs="Open Sans Light"/>
                                <w:color w:val="3B3B3B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Salesperson (2008 - 201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7" type="#_x0000_t202" style="position:absolute;margin-left:171pt;margin-top:402.7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rkZ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" filled="f" stroked="f">
                <v:textbox>
                  <w:txbxContent>
                    <w:p w:rsidR="001B0A2E" w:rsidRPr="00161349" w:rsidRDefault="00A16E8B" w:rsidP="00292DA3">
                      <w:pPr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 w:cs="Open Sans Light"/>
                          <w:color w:val="3B3B3B"/>
                          <w:spacing w:val="-4"/>
                          <w:sz w:val="32"/>
                          <w:szCs w:val="32"/>
                          <w:lang w:val="en-US"/>
                        </w:rPr>
                        <w:t>Salesperson (2008 - 2012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2447925</wp:posOffset>
                </wp:positionV>
                <wp:extent cx="4476750" cy="628650"/>
                <wp:effectExtent l="0" t="0" r="0" b="0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161349" w:rsidRDefault="002D6D40" w:rsidP="00292DA3">
                            <w:pPr>
                              <w:rPr>
                                <w:rFonts w:ascii="Proza Libre medium" w:hAnsi="Proza Libre medium"/>
                                <w:color w:val="EBC4BD"/>
                                <w:spacing w:val="-4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/>
                                <w:color w:val="EBC4BD"/>
                                <w:spacing w:val="-4"/>
                                <w:sz w:val="48"/>
                                <w:szCs w:val="48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8" type="#_x0000_t202" style="position:absolute;margin-left:171pt;margin-top:192.7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" filled="f" stroked="f">
                <v:textbox>
                  <w:txbxContent>
                    <w:p w:rsidR="00672D61" w:rsidRPr="00161349" w:rsidRDefault="002D6D40" w:rsidP="00292DA3">
                      <w:pPr>
                        <w:rPr>
                          <w:rFonts w:ascii="Proza Libre medium" w:hAnsi="Proza Libre medium"/>
                          <w:color w:val="EBC4BD"/>
                          <w:spacing w:val="-4"/>
                          <w:sz w:val="48"/>
                          <w:szCs w:val="48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/>
                          <w:color w:val="EBC4BD"/>
                          <w:spacing w:val="-4"/>
                          <w:sz w:val="48"/>
                          <w:szCs w:val="48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2552700</wp:posOffset>
                </wp:positionH>
                <wp:positionV relativeFrom="paragraph">
                  <wp:posOffset>1085850</wp:posOffset>
                </wp:positionV>
                <wp:extent cx="3829050" cy="861695"/>
                <wp:effectExtent l="0" t="0" r="0" b="0"/>
                <wp:wrapNone/>
                <wp:docPr id="2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9050" cy="861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5AA7" w:rsidRPr="00161349" w:rsidRDefault="00672D61" w:rsidP="00D85298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phone</w:t>
                            </w:r>
                            <w:proofErr w:type="gram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: +(0) 1 2345 555</w:t>
                            </w:r>
                          </w:p>
                          <w:p w:rsidR="00672D61" w:rsidRPr="00161349" w:rsidRDefault="00672D61" w:rsidP="00D85298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email</w:t>
                            </w:r>
                            <w:proofErr w:type="gram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z w:val="24"/>
                                <w:szCs w:val="24"/>
                                <w:lang w:val="en-US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9" type="#_x0000_t202" style="position:absolute;margin-left:201pt;margin-top:85.5pt;width:301.5pt;height:67.8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yXhuQIAAMI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" filled="f" stroked="f">
                <v:textbox>
                  <w:txbxContent>
                    <w:p w:rsidR="007F5AA7" w:rsidRPr="00161349" w:rsidRDefault="00672D61" w:rsidP="00D85298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phone</w:t>
                      </w:r>
                      <w:proofErr w:type="gram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: +(0) 1 2345 555</w:t>
                      </w:r>
                    </w:p>
                    <w:p w:rsidR="00672D61" w:rsidRPr="00161349" w:rsidRDefault="00672D61" w:rsidP="00D85298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email</w:t>
                      </w:r>
                      <w:proofErr w:type="gram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z w:val="24"/>
                          <w:szCs w:val="24"/>
                          <w:lang w:val="en-US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2552700</wp:posOffset>
                </wp:positionH>
                <wp:positionV relativeFrom="paragraph">
                  <wp:posOffset>-180975</wp:posOffset>
                </wp:positionV>
                <wp:extent cx="4076700" cy="688975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6700" cy="688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161349" w:rsidRDefault="00D85298" w:rsidP="00D85298">
                            <w:pPr>
                              <w:rPr>
                                <w:rFonts w:ascii="Proza Libre medium" w:hAnsi="Proza Libre medium"/>
                                <w:color w:val="3B3B3B"/>
                                <w:spacing w:val="-4"/>
                                <w:sz w:val="60"/>
                                <w:szCs w:val="60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/>
                                <w:color w:val="3B3B3B"/>
                                <w:spacing w:val="-4"/>
                                <w:sz w:val="60"/>
                                <w:szCs w:val="60"/>
                                <w:lang w:val="en-US"/>
                              </w:rPr>
                              <w:t>Lynn Alexan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201pt;margin-top:-14.25pt;width:321pt;height:54.2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" filled="f" stroked="f">
                <v:textbox>
                  <w:txbxContent>
                    <w:p w:rsidR="00F629E5" w:rsidRPr="00161349" w:rsidRDefault="00D85298" w:rsidP="00D85298">
                      <w:pPr>
                        <w:rPr>
                          <w:rFonts w:ascii="Proza Libre medium" w:hAnsi="Proza Libre medium"/>
                          <w:color w:val="3B3B3B"/>
                          <w:spacing w:val="-4"/>
                          <w:sz w:val="60"/>
                          <w:szCs w:val="60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/>
                          <w:color w:val="3B3B3B"/>
                          <w:spacing w:val="-4"/>
                          <w:sz w:val="60"/>
                          <w:szCs w:val="60"/>
                          <w:lang w:val="en-US"/>
                        </w:rPr>
                        <w:t>Lynn Alexand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2366" behindDoc="0" locked="0" layoutInCell="1" allowOverlap="1">
                <wp:simplePos x="0" y="0"/>
                <wp:positionH relativeFrom="column">
                  <wp:posOffset>-682625</wp:posOffset>
                </wp:positionH>
                <wp:positionV relativeFrom="paragraph">
                  <wp:posOffset>-685800</wp:posOffset>
                </wp:positionV>
                <wp:extent cx="2898775" cy="2926080"/>
                <wp:effectExtent l="0" t="0" r="0" b="7620"/>
                <wp:wrapNone/>
                <wp:docPr id="1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8775" cy="2926080"/>
                        </a:xfrm>
                        <a:prstGeom prst="rect">
                          <a:avLst/>
                        </a:prstGeom>
                        <a:blipFill dpi="0" rotWithShape="0">
                          <a:blip r:embed="rId4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2021AF" id="Rectangle 62" o:spid="_x0000_s1026" alt="pic-instruction" style="position:absolute;margin-left:-53.75pt;margin-top:-54pt;width:228.25pt;height:230.4pt;z-index:2516423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" stroked="f">
                <v:fill r:id="rId5" o:title="pic-instruction" recolor="t" type="frame"/>
              </v:rect>
            </w:pict>
          </mc:Fallback>
        </mc:AlternateContent>
      </w:r>
      <w:r w:rsidR="00A16E8B" w:rsidRPr="00AF664B">
        <w:rPr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AAABB1" wp14:editId="3C899552">
                <wp:simplePos x="0" y="0"/>
                <wp:positionH relativeFrom="column">
                  <wp:posOffset>-800100</wp:posOffset>
                </wp:positionH>
                <wp:positionV relativeFrom="paragraph">
                  <wp:posOffset>5961380</wp:posOffset>
                </wp:positionV>
                <wp:extent cx="2710815" cy="552450"/>
                <wp:effectExtent l="0" t="0" r="0" b="0"/>
                <wp:wrapNone/>
                <wp:docPr id="3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D6D40" w:rsidRPr="00161349" w:rsidRDefault="002D6D40">
                            <w:pPr>
                              <w:rPr>
                                <w:rFonts w:ascii="Proza Libre medium" w:hAnsi="Proza Libre medium"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AAABB1" id="Text Box 30" o:spid="_x0000_s1041" type="#_x0000_t202" style="position:absolute;margin-left:-63pt;margin-top:469.4pt;width:213.45pt;height:4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m+HvgIAAMM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" filled="f" stroked="f">
                <v:textbox>
                  <w:txbxContent>
                    <w:p w:rsidR="002D6D40" w:rsidRPr="00161349" w:rsidRDefault="002D6D40">
                      <w:pPr>
                        <w:rPr>
                          <w:rFonts w:ascii="Proza Libre medium" w:hAnsi="Proza Libre medium"/>
                          <w:color w:val="FFFFFF" w:themeColor="background1"/>
                          <w:sz w:val="48"/>
                          <w:szCs w:val="48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="00A16E8B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3218815</wp:posOffset>
                </wp:positionV>
                <wp:extent cx="2586990" cy="2456815"/>
                <wp:effectExtent l="0" t="0" r="0" b="635"/>
                <wp:wrapNone/>
                <wp:docPr id="1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161349" w:rsidRDefault="00E51F29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Lorem ipsum dolor si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2" type="#_x0000_t202" style="position:absolute;margin-left:-63pt;margin-top:253.45pt;width:203.7pt;height:193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DDouQIAAMQ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" filled="f" stroked="f">
                <v:textbox>
                  <w:txbxContent>
                    <w:p w:rsidR="000379E8" w:rsidRPr="00161349" w:rsidRDefault="00E51F29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ss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cillu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u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fugia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null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paria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Lorem ipsum dolor si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16E8B" w:rsidRPr="00AF664B">
        <w:rPr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2713990</wp:posOffset>
                </wp:positionV>
                <wp:extent cx="2710815" cy="552450"/>
                <wp:effectExtent l="0" t="0" r="0" b="0"/>
                <wp:wrapNone/>
                <wp:docPr id="1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161349" w:rsidRDefault="002D6D40">
                            <w:pPr>
                              <w:rPr>
                                <w:rFonts w:ascii="Proza Libre medium" w:hAnsi="Proza Libre medium"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Proza Libre medium" w:hAnsi="Proza Libre medium"/>
                                <w:color w:val="FFFFFF" w:themeColor="background1"/>
                                <w:sz w:val="48"/>
                                <w:szCs w:val="48"/>
                                <w:lang w:val="en-US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-63pt;margin-top:213.7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VdR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" filled="f" stroked="f">
                <v:textbox>
                  <w:txbxContent>
                    <w:p w:rsidR="000379E8" w:rsidRPr="00161349" w:rsidRDefault="002D6D40">
                      <w:pPr>
                        <w:rPr>
                          <w:rFonts w:ascii="Proza Libre medium" w:hAnsi="Proza Libre medium"/>
                          <w:color w:val="FFFFFF" w:themeColor="background1"/>
                          <w:sz w:val="48"/>
                          <w:szCs w:val="48"/>
                          <w:lang w:val="en-US"/>
                        </w:rPr>
                      </w:pPr>
                      <w:r w:rsidRPr="00161349">
                        <w:rPr>
                          <w:rFonts w:ascii="Proza Libre medium" w:hAnsi="Proza Libre medium"/>
                          <w:color w:val="FFFFFF" w:themeColor="background1"/>
                          <w:sz w:val="48"/>
                          <w:szCs w:val="48"/>
                          <w:lang w:val="en-US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="002D6D40" w:rsidRPr="00D72B62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ED63C6" wp14:editId="3B199353">
                <wp:simplePos x="0" y="0"/>
                <wp:positionH relativeFrom="column">
                  <wp:posOffset>-775335</wp:posOffset>
                </wp:positionH>
                <wp:positionV relativeFrom="paragraph">
                  <wp:posOffset>6466205</wp:posOffset>
                </wp:positionV>
                <wp:extent cx="2586990" cy="2456815"/>
                <wp:effectExtent l="0" t="0" r="3810" b="1270"/>
                <wp:wrapNone/>
                <wp:docPr id="3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D6D40" w:rsidRPr="00161349" w:rsidRDefault="00A16E8B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In semper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att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acul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usc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d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alesuad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llu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g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uismo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gu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hicul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rn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ltricie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agitt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oll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lorem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ectu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ornar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ac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att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s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gue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ictum dolor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ignissi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hicula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odio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c semper. </w:t>
                            </w: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stibulu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sit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gesta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ro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tia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isl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ibh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urabitur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isl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magna.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ermentum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ros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ra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bland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hendrerit</w:t>
                            </w:r>
                            <w:proofErr w:type="spellEnd"/>
                            <w:r w:rsidRPr="00161349">
                              <w:rPr>
                                <w:rFonts w:ascii="Open Sans Light" w:hAnsi="Open Sans Light" w:cs="Open Sans Light"/>
                                <w:color w:val="3B3B3B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ED63C6" id="_x0000_s1044" type="#_x0000_t202" style="position:absolute;margin-left:-61.05pt;margin-top:509.15pt;width:203.7pt;height:19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" filled="f" stroked="f">
                <v:textbox>
                  <w:txbxContent>
                    <w:p w:rsidR="002D6D40" w:rsidRPr="00161349" w:rsidRDefault="00A16E8B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In semper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matt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iacul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Fusc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d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malesuad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tellu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g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uismo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ugu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vehicul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urn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ultricie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sagitt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moll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lorem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lectu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ornar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leo</w:t>
                      </w:r>
                      <w:proofErr w:type="spellEnd"/>
                      <w:proofErr w:type="gram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ac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matt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s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ugue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ictum dolor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dignissi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vehicula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odio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c semper. </w:t>
                      </w:r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Vestibulu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sit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gesta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ro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tia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nisl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nibh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Curabitur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nisl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magna.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Nulla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fermentum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ros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era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bland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hendrerit</w:t>
                      </w:r>
                      <w:proofErr w:type="spellEnd"/>
                      <w:r w:rsidRPr="00161349">
                        <w:rPr>
                          <w:rFonts w:ascii="Open Sans Light" w:hAnsi="Open Sans Light" w:cs="Open Sans Light"/>
                          <w:color w:val="3B3B3B"/>
                          <w:spacing w:val="-18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D6D40">
        <w:rPr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543050</wp:posOffset>
                </wp:positionV>
                <wp:extent cx="2898775" cy="7600950"/>
                <wp:effectExtent l="0" t="0" r="0" b="0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2898775" cy="7600950"/>
                        </a:xfrm>
                        <a:custGeom>
                          <a:avLst/>
                          <a:gdLst>
                            <a:gd name="connsiteX0" fmla="*/ 0 w 2898775"/>
                            <a:gd name="connsiteY0" fmla="*/ 0 h 7600950"/>
                            <a:gd name="connsiteX1" fmla="*/ 2898775 w 2898775"/>
                            <a:gd name="connsiteY1" fmla="*/ 0 h 7600950"/>
                            <a:gd name="connsiteX2" fmla="*/ 2898775 w 2898775"/>
                            <a:gd name="connsiteY2" fmla="*/ 7600950 h 7600950"/>
                            <a:gd name="connsiteX3" fmla="*/ 0 w 2898775"/>
                            <a:gd name="connsiteY3" fmla="*/ 7600950 h 7600950"/>
                            <a:gd name="connsiteX4" fmla="*/ 0 w 2898775"/>
                            <a:gd name="connsiteY4" fmla="*/ 0 h 7600950"/>
                            <a:gd name="connsiteX0" fmla="*/ 0 w 2898775"/>
                            <a:gd name="connsiteY0" fmla="*/ 400050 h 7600950"/>
                            <a:gd name="connsiteX1" fmla="*/ 2898775 w 2898775"/>
                            <a:gd name="connsiteY1" fmla="*/ 0 h 7600950"/>
                            <a:gd name="connsiteX2" fmla="*/ 2898775 w 2898775"/>
                            <a:gd name="connsiteY2" fmla="*/ 7600950 h 7600950"/>
                            <a:gd name="connsiteX3" fmla="*/ 0 w 2898775"/>
                            <a:gd name="connsiteY3" fmla="*/ 7600950 h 7600950"/>
                            <a:gd name="connsiteX4" fmla="*/ 0 w 2898775"/>
                            <a:gd name="connsiteY4" fmla="*/ 400050 h 7600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98775" h="7600950">
                              <a:moveTo>
                                <a:pt x="0" y="400050"/>
                              </a:moveTo>
                              <a:lnTo>
                                <a:pt x="2898775" y="0"/>
                              </a:lnTo>
                              <a:lnTo>
                                <a:pt x="2898775" y="7600950"/>
                              </a:lnTo>
                              <a:lnTo>
                                <a:pt x="0" y="7600950"/>
                              </a:lnTo>
                              <a:lnTo>
                                <a:pt x="0" y="4000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BC4BD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26CDB3" id="Rectangle 64" o:spid="_x0000_s1026" style="position:absolute;margin-left:-1in;margin-top:121.5pt;width:228.25pt;height:598.5pt;flip:x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898775,7600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" path="m,400050l2898775,r,7600950l,7600950,,400050xe" fillcolor="#ebc4bd" stroked="f">
                <v:path o:connecttype="custom" o:connectlocs="0,400050;2898775,0;2898775,7600950;0,7600950;0,400050" o:connectangles="0,0,0,0,0"/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roza Libre medium">
    <w:panose1 w:val="00000000000000000000"/>
    <w:charset w:val="00"/>
    <w:family w:val="roman"/>
    <w:notTrueType/>
    <w:pitch w:val="default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zIyMjUyMDEyNzJT0lEKTi0uzszPAykwqgUAu+a5LiwAAAA="/>
  </w:docVars>
  <w:rsids>
    <w:rsidRoot w:val="00F350DF"/>
    <w:rsid w:val="000379E8"/>
    <w:rsid w:val="00091850"/>
    <w:rsid w:val="000B70EA"/>
    <w:rsid w:val="00133501"/>
    <w:rsid w:val="00161349"/>
    <w:rsid w:val="001B0A2E"/>
    <w:rsid w:val="00221A72"/>
    <w:rsid w:val="00275729"/>
    <w:rsid w:val="002925FE"/>
    <w:rsid w:val="00292DA3"/>
    <w:rsid w:val="002B29DE"/>
    <w:rsid w:val="002B38C2"/>
    <w:rsid w:val="002D233A"/>
    <w:rsid w:val="002D6D40"/>
    <w:rsid w:val="002E78E9"/>
    <w:rsid w:val="002F0422"/>
    <w:rsid w:val="004936C1"/>
    <w:rsid w:val="004B3BF4"/>
    <w:rsid w:val="005004F2"/>
    <w:rsid w:val="00522A4B"/>
    <w:rsid w:val="00566189"/>
    <w:rsid w:val="005C07E3"/>
    <w:rsid w:val="00672D61"/>
    <w:rsid w:val="00771A22"/>
    <w:rsid w:val="007D34A7"/>
    <w:rsid w:val="007F5AA7"/>
    <w:rsid w:val="00873349"/>
    <w:rsid w:val="008822E9"/>
    <w:rsid w:val="008C74DC"/>
    <w:rsid w:val="008D2A86"/>
    <w:rsid w:val="00946063"/>
    <w:rsid w:val="00A16E8B"/>
    <w:rsid w:val="00A836D9"/>
    <w:rsid w:val="00AF664B"/>
    <w:rsid w:val="00B113AA"/>
    <w:rsid w:val="00B22B05"/>
    <w:rsid w:val="00C17AAA"/>
    <w:rsid w:val="00CB45FC"/>
    <w:rsid w:val="00D72B62"/>
    <w:rsid w:val="00D85298"/>
    <w:rsid w:val="00DF560E"/>
    <w:rsid w:val="00E01E28"/>
    <w:rsid w:val="00E51F29"/>
    <w:rsid w:val="00E523F0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f1f1f,#ffe400,#efefe6,#edf1f2,#dce1e2,#e3e2e2,#f1ecec,#dccaca"/>
    </o:shapedefaults>
    <o:shapelayout v:ext="edit">
      <o:idmap v:ext="edit" data="1"/>
    </o:shapelayout>
  </w:shapeDefaults>
  <w:decimalSymbol w:val="."/>
  <w:listSeparator w:val=","/>
  <w15:chartTrackingRefBased/>
  <w15:docId w15:val="{5F807CA9-1D63-4694-BB3D-08AA3FA46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7</cp:revision>
  <dcterms:created xsi:type="dcterms:W3CDTF">2018-04-04T12:37:00Z</dcterms:created>
  <dcterms:modified xsi:type="dcterms:W3CDTF">2019-05-01T14:28:00Z</dcterms:modified>
</cp:coreProperties>
</file>